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E6C02" w14:textId="77777777" w:rsidR="00E2542B" w:rsidRPr="004D571B" w:rsidRDefault="00E2542B" w:rsidP="00AC6C88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03" w14:textId="77777777" w:rsidR="00E2542B" w:rsidRPr="004D571B" w:rsidRDefault="002431E4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>CARIBBEAN MARITIME UNIVERSITY</w:t>
      </w:r>
    </w:p>
    <w:p w14:paraId="1CDE6C04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05" w14:textId="77777777" w:rsidR="00E2542B" w:rsidRPr="004D571B" w:rsidRDefault="002431E4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>BACHELOR OF SCIENCE</w:t>
      </w:r>
    </w:p>
    <w:p w14:paraId="1CDE6C06" w14:textId="77777777" w:rsidR="00E2542B" w:rsidRPr="004D571B" w:rsidRDefault="002431E4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>SECURITY ADMINISTRATION &amp; MANAGEMENT</w:t>
      </w:r>
    </w:p>
    <w:p w14:paraId="1CDE6C07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08" w14:textId="77777777" w:rsidR="00E2542B" w:rsidRPr="004D571B" w:rsidRDefault="002431E4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>SEMESTER 2</w:t>
      </w:r>
    </w:p>
    <w:p w14:paraId="1CDE6C0A" w14:textId="4C20850F" w:rsidR="00E2542B" w:rsidRPr="00161043" w:rsidRDefault="00E2542B" w:rsidP="00594D8D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  <w:lang w:val="en-JM"/>
        </w:rPr>
      </w:pPr>
    </w:p>
    <w:p w14:paraId="1CDE6C0B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0C" w14:textId="77777777" w:rsidR="00E2542B" w:rsidRPr="004D571B" w:rsidRDefault="002431E4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 xml:space="preserve">YEAR 3 </w:t>
      </w:r>
    </w:p>
    <w:p w14:paraId="68B28793" w14:textId="05C872E2" w:rsidR="00594D8D" w:rsidRPr="00EA7D2F" w:rsidRDefault="00594D8D" w:rsidP="00594D8D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</w:pPr>
      <w:r w:rsidRPr="00EA7D2F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 xml:space="preserve">Class commencing </w:t>
      </w:r>
      <w:r w:rsidR="002431E4" w:rsidRPr="00EA7D2F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>February 4,2023</w:t>
      </w:r>
      <w:proofErr w:type="gramStart"/>
      <w:r w:rsidR="002431E4" w:rsidRPr="00EA7D2F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>-  April</w:t>
      </w:r>
      <w:proofErr w:type="gramEnd"/>
      <w:r w:rsidR="002431E4" w:rsidRPr="00EA7D2F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 xml:space="preserve"> 30, 2023</w:t>
      </w:r>
      <w:r w:rsidRPr="00EA7D2F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 xml:space="preserve"> </w:t>
      </w:r>
    </w:p>
    <w:p w14:paraId="1CDE6C0D" w14:textId="709D96E3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</w:pPr>
    </w:p>
    <w:p w14:paraId="1CDE6C0E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0F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10" w14:textId="77777777" w:rsidR="00E2542B" w:rsidRPr="004D571B" w:rsidRDefault="002431E4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bookmarkStart w:id="0" w:name="_Hlk29394341"/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>ONLINE</w:t>
      </w:r>
    </w:p>
    <w:p w14:paraId="1CDE6C11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tbl>
      <w:tblPr>
        <w:tblpPr w:leftFromText="180" w:rightFromText="180" w:vertAnchor="text" w:horzAnchor="margin" w:tblpXSpec="center" w:tblpY="4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27"/>
        <w:gridCol w:w="4189"/>
      </w:tblGrid>
      <w:tr w:rsidR="004D571B" w:rsidRPr="004D571B" w14:paraId="1CDE6C14" w14:textId="77777777">
        <w:tc>
          <w:tcPr>
            <w:tcW w:w="9108" w:type="dxa"/>
            <w:gridSpan w:val="2"/>
            <w:shd w:val="clear" w:color="auto" w:fill="auto"/>
          </w:tcPr>
          <w:p w14:paraId="1CDE6C12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IMETABLE</w:t>
            </w:r>
          </w:p>
          <w:p w14:paraId="1CDE6C13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4D571B" w:rsidRPr="004D571B" w14:paraId="1CDE6C17" w14:textId="77777777">
        <w:tc>
          <w:tcPr>
            <w:tcW w:w="4878" w:type="dxa"/>
            <w:shd w:val="clear" w:color="auto" w:fill="auto"/>
          </w:tcPr>
          <w:p w14:paraId="1CDE6C15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ATURDAY</w:t>
            </w:r>
          </w:p>
        </w:tc>
        <w:tc>
          <w:tcPr>
            <w:tcW w:w="4230" w:type="dxa"/>
            <w:shd w:val="clear" w:color="auto" w:fill="auto"/>
          </w:tcPr>
          <w:p w14:paraId="1CDE6C16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UNDAY</w:t>
            </w:r>
          </w:p>
        </w:tc>
      </w:tr>
      <w:tr w:rsidR="004D571B" w:rsidRPr="004D571B" w14:paraId="1CDE6C27" w14:textId="77777777">
        <w:trPr>
          <w:trHeight w:val="2027"/>
        </w:trPr>
        <w:tc>
          <w:tcPr>
            <w:tcW w:w="4878" w:type="dxa"/>
            <w:tcBorders>
              <w:bottom w:val="single" w:sz="4" w:space="0" w:color="000000"/>
            </w:tcBorders>
            <w:shd w:val="clear" w:color="auto" w:fill="auto"/>
          </w:tcPr>
          <w:p w14:paraId="1CDE6C18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9:00 – 12:00</w:t>
            </w:r>
          </w:p>
          <w:p w14:paraId="1CDE6C19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1CDE6C1A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 xml:space="preserve">Maritime Security </w:t>
            </w:r>
          </w:p>
          <w:p w14:paraId="1CDE6C1B" w14:textId="41BA6D26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MS801</w:t>
            </w:r>
          </w:p>
          <w:p w14:paraId="27FA2F6F" w14:textId="43FA8CFE" w:rsidR="00E82AB2" w:rsidRPr="004D571B" w:rsidRDefault="00E82AB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</w:p>
          <w:p w14:paraId="7DFFB3AD" w14:textId="77777777" w:rsidR="00E82AB2" w:rsidRPr="004D571B" w:rsidRDefault="00E82AB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</w:p>
          <w:p w14:paraId="1CDE6C1C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Gary Chambers</w:t>
            </w:r>
          </w:p>
          <w:p w14:paraId="1CDE6C1E" w14:textId="77777777" w:rsidR="00E2542B" w:rsidRPr="004D571B" w:rsidRDefault="00E2542B" w:rsidP="00E82AB2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1CDE6C1F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000000"/>
            </w:tcBorders>
            <w:shd w:val="clear" w:color="auto" w:fill="auto"/>
          </w:tcPr>
          <w:p w14:paraId="1CDE6C20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9:00 -1200</w:t>
            </w:r>
          </w:p>
          <w:p w14:paraId="1CDE6C21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1CDE6C22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Workplace Violence Detection &amp; Management </w:t>
            </w:r>
          </w:p>
          <w:p w14:paraId="1CDE6C23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VD601</w:t>
            </w:r>
          </w:p>
          <w:p w14:paraId="126BC29B" w14:textId="77777777" w:rsidR="00E82AB2" w:rsidRPr="004D571B" w:rsidRDefault="00E82AB2" w:rsidP="00E82AB2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CDE6C25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S. Powell </w:t>
            </w:r>
          </w:p>
          <w:p w14:paraId="1CDE6C26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4D571B" w:rsidRPr="004D571B" w14:paraId="1CDE6C2A" w14:textId="77777777">
        <w:tc>
          <w:tcPr>
            <w:tcW w:w="4878" w:type="dxa"/>
            <w:shd w:val="clear" w:color="auto" w:fill="auto"/>
          </w:tcPr>
          <w:p w14:paraId="1CDE6C28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2:00 – 1:00 Break</w:t>
            </w:r>
          </w:p>
        </w:tc>
        <w:tc>
          <w:tcPr>
            <w:tcW w:w="4230" w:type="dxa"/>
            <w:shd w:val="clear" w:color="auto" w:fill="auto"/>
          </w:tcPr>
          <w:p w14:paraId="1CDE6C29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2:00 – 1:00   Break</w:t>
            </w:r>
          </w:p>
        </w:tc>
      </w:tr>
      <w:tr w:rsidR="004D571B" w:rsidRPr="004D571B" w14:paraId="1CDE6C38" w14:textId="77777777">
        <w:trPr>
          <w:trHeight w:val="1685"/>
        </w:trPr>
        <w:tc>
          <w:tcPr>
            <w:tcW w:w="4878" w:type="dxa"/>
            <w:tcBorders>
              <w:bottom w:val="single" w:sz="4" w:space="0" w:color="000000"/>
            </w:tcBorders>
            <w:shd w:val="clear" w:color="auto" w:fill="auto"/>
          </w:tcPr>
          <w:p w14:paraId="1CDE6C2B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:00 – 4:00</w:t>
            </w:r>
          </w:p>
          <w:p w14:paraId="1CDE6C2C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1CDE6C2D" w14:textId="34000812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S</w:t>
            </w:r>
            <w:r w:rsid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p</w:t>
            </w: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anish 1-1</w:t>
            </w:r>
          </w:p>
          <w:p w14:paraId="1CDE6C2E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FLS101</w:t>
            </w:r>
          </w:p>
          <w:p w14:paraId="1CDE6C2F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1CDE6C30" w14:textId="6A7B485A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</w:p>
        </w:tc>
        <w:tc>
          <w:tcPr>
            <w:tcW w:w="4230" w:type="dxa"/>
            <w:tcBorders>
              <w:bottom w:val="single" w:sz="4" w:space="0" w:color="000000"/>
            </w:tcBorders>
            <w:shd w:val="clear" w:color="auto" w:fill="auto"/>
          </w:tcPr>
          <w:p w14:paraId="1CDE6C31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:00 – 3:00</w:t>
            </w:r>
          </w:p>
          <w:p w14:paraId="1CDE6C32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1CDE6C33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Marketing Practices</w:t>
            </w:r>
          </w:p>
          <w:p w14:paraId="1CDE6C34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MP201</w:t>
            </w:r>
          </w:p>
          <w:p w14:paraId="1CDE6C35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1CDE6C36" w14:textId="77777777" w:rsidR="00E2542B" w:rsidRPr="004D571B" w:rsidRDefault="002431E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4D571B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A. Thorne</w:t>
            </w:r>
          </w:p>
          <w:p w14:paraId="1CDE6C37" w14:textId="77777777" w:rsidR="00E2542B" w:rsidRPr="004D571B" w:rsidRDefault="00E2542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</w:tr>
      <w:bookmarkEnd w:id="0"/>
    </w:tbl>
    <w:p w14:paraId="1CDE6C39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3A" w14:textId="77777777" w:rsidR="00E2542B" w:rsidRPr="004D571B" w:rsidRDefault="00E2542B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3B" w14:textId="77777777" w:rsidR="00E2542B" w:rsidRPr="004D571B" w:rsidRDefault="00E2542B">
      <w:pPr>
        <w:tabs>
          <w:tab w:val="left" w:pos="990"/>
        </w:tabs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3C" w14:textId="77777777" w:rsidR="00E2542B" w:rsidRPr="004D571B" w:rsidRDefault="00E2542B">
      <w:pPr>
        <w:tabs>
          <w:tab w:val="left" w:pos="990"/>
        </w:tabs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CDE6C3D" w14:textId="77777777" w:rsidR="00E2542B" w:rsidRPr="004D571B" w:rsidRDefault="002431E4">
      <w:pPr>
        <w:tabs>
          <w:tab w:val="left" w:pos="990"/>
        </w:tabs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>SIGNED: ……………………………………</w:t>
      </w: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ab/>
      </w: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ab/>
        <w:t>DATE: ………………………</w:t>
      </w:r>
    </w:p>
    <w:p w14:paraId="1CDE6C3E" w14:textId="3DAF080B" w:rsidR="00E2542B" w:rsidRDefault="002431E4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D571B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     Head of Department, CSCTN</w:t>
      </w:r>
    </w:p>
    <w:p w14:paraId="7ED45493" w14:textId="32BD8FA7" w:rsidR="00AC6C88" w:rsidRDefault="00AC6C88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2D3CC413" w14:textId="0F3ACE8B" w:rsidR="00AC6C88" w:rsidRDefault="00AC6C88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3E8FBD2" w14:textId="02902035" w:rsidR="00AC6C88" w:rsidRPr="004D571B" w:rsidRDefault="00AC6C88">
      <w:pPr>
        <w:rPr>
          <w:color w:val="000000" w:themeColor="text1"/>
        </w:rPr>
      </w:pPr>
      <w:r w:rsidRPr="00AA24B4">
        <w:rPr>
          <w:color w:val="000000" w:themeColor="text1"/>
        </w:rPr>
        <w:t xml:space="preserve">Timetable is subjected to </w:t>
      </w:r>
      <w:proofErr w:type="gramStart"/>
      <w:r w:rsidRPr="00AA24B4">
        <w:rPr>
          <w:color w:val="000000" w:themeColor="text1"/>
        </w:rPr>
        <w:t>change</w:t>
      </w:r>
      <w:proofErr w:type="gramEnd"/>
    </w:p>
    <w:sectPr w:rsidR="00AC6C88" w:rsidRPr="004D57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8E0E1" w14:textId="77777777" w:rsidR="007E0BFA" w:rsidRDefault="007E0BFA">
      <w:pPr>
        <w:spacing w:line="240" w:lineRule="auto"/>
      </w:pPr>
      <w:r>
        <w:separator/>
      </w:r>
    </w:p>
  </w:endnote>
  <w:endnote w:type="continuationSeparator" w:id="0">
    <w:p w14:paraId="365BB7F3" w14:textId="77777777" w:rsidR="007E0BFA" w:rsidRDefault="007E0B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B2807" w14:textId="77777777" w:rsidR="007E0BFA" w:rsidRDefault="007E0BFA">
      <w:pPr>
        <w:spacing w:after="0"/>
      </w:pPr>
      <w:r>
        <w:separator/>
      </w:r>
    </w:p>
  </w:footnote>
  <w:footnote w:type="continuationSeparator" w:id="0">
    <w:p w14:paraId="0C6118F5" w14:textId="77777777" w:rsidR="007E0BFA" w:rsidRDefault="007E0BF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NDc0tTAytzA3MrJQ0lEKTi0uzszPAykwrAUAfg6xJywAAAA="/>
  </w:docVars>
  <w:rsids>
    <w:rsidRoot w:val="00AA5E32"/>
    <w:rsid w:val="00161043"/>
    <w:rsid w:val="002431E4"/>
    <w:rsid w:val="003447E2"/>
    <w:rsid w:val="004D571B"/>
    <w:rsid w:val="00594D8D"/>
    <w:rsid w:val="007E0BFA"/>
    <w:rsid w:val="00AA5E32"/>
    <w:rsid w:val="00AC6C88"/>
    <w:rsid w:val="00BD3AAB"/>
    <w:rsid w:val="00E059CA"/>
    <w:rsid w:val="00E2542B"/>
    <w:rsid w:val="00E82AB2"/>
    <w:rsid w:val="00EA7D2F"/>
    <w:rsid w:val="73266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E6C02"/>
  <w15:docId w15:val="{9B2D6C54-902C-4FF8-8331-EE9636A21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JM" w:eastAsia="en-JM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nishea Hanson</dc:creator>
  <cp:lastModifiedBy>Melisa Carter</cp:lastModifiedBy>
  <cp:revision>10</cp:revision>
  <cp:lastPrinted>2022-12-22T18:49:00Z</cp:lastPrinted>
  <dcterms:created xsi:type="dcterms:W3CDTF">2022-02-10T20:05:00Z</dcterms:created>
  <dcterms:modified xsi:type="dcterms:W3CDTF">2023-01-27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A5133A8902D4FE2926D76FBF4B67AA6</vt:lpwstr>
  </property>
</Properties>
</file>